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8c8f50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49e41b17-e839-44c6-803f-3d38a7330d60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41:49Z</dcterms:created>
  <dcterms:modified xsi:type="dcterms:W3CDTF">2023-07-03T19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